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8D6B2" w14:textId="77777777" w:rsidR="005612F4" w:rsidRDefault="005612F4" w:rsidP="00355C56">
      <w:pPr>
        <w:pStyle w:val="NoSpacing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</w:p>
    <w:p w14:paraId="77825571" w14:textId="0ACF908B" w:rsidR="00B74A08" w:rsidRPr="00263033" w:rsidRDefault="00D46542" w:rsidP="00355C56">
      <w:pPr>
        <w:pStyle w:val="NoSpacing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>
        <w:rPr>
          <w:rFonts w:ascii="Times New Roman" w:hAnsi="Times New Roman" w:cs="Times New Roman"/>
          <w:b/>
          <w:caps/>
          <w:sz w:val="32"/>
          <w:szCs w:val="32"/>
        </w:rPr>
        <w:t>Aidos makhanov</w:t>
      </w:r>
    </w:p>
    <w:p w14:paraId="5E14C397" w14:textId="08E82D51" w:rsidR="008A0B9B" w:rsidRDefault="005612F4" w:rsidP="00355C56">
      <w:pPr>
        <w:pStyle w:val="NoSpacing"/>
        <w:spacing w:after="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12 S Orchard ST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rbana</w:t>
      </w:r>
      <w:r w:rsidR="00434D32">
        <w:rPr>
          <w:rFonts w:ascii="Times New Roman" w:hAnsi="Times New Roman" w:cs="Times New Roman"/>
        </w:rPr>
        <w:t>, IL</w:t>
      </w:r>
      <w:r w:rsidR="00B74A08" w:rsidRPr="00C815E6">
        <w:rPr>
          <w:rFonts w:ascii="Times New Roman" w:hAnsi="Times New Roman" w:cs="Times New Roman"/>
        </w:rPr>
        <w:t xml:space="preserve"> </w:t>
      </w:r>
      <w:r w:rsidR="00D46542">
        <w:rPr>
          <w:rFonts w:ascii="Times New Roman" w:hAnsi="Times New Roman" w:cs="Times New Roman"/>
        </w:rPr>
        <w:t>61</w:t>
      </w:r>
      <w:r>
        <w:rPr>
          <w:rFonts w:ascii="Times New Roman" w:hAnsi="Times New Roman" w:cs="Times New Roman"/>
        </w:rPr>
        <w:t>801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 w:rsidR="00D46542">
        <w:rPr>
          <w:rFonts w:ascii="Times New Roman" w:hAnsi="Times New Roman" w:cs="Times New Roman"/>
        </w:rPr>
        <w:t>858</w:t>
      </w:r>
      <w:r w:rsidR="003955ED" w:rsidRPr="003955ED">
        <w:rPr>
          <w:rFonts w:ascii="Times New Roman" w:hAnsi="Times New Roman" w:cs="Times New Roman"/>
        </w:rPr>
        <w:t>-</w:t>
      </w:r>
      <w:r w:rsidR="00D46542">
        <w:rPr>
          <w:rFonts w:ascii="Times New Roman" w:hAnsi="Times New Roman" w:cs="Times New Roman"/>
        </w:rPr>
        <w:t>336-7082</w:t>
      </w:r>
      <w:r w:rsidR="003955ED">
        <w:rPr>
          <w:rFonts w:ascii="Times New Roman" w:hAnsi="Times New Roman" w:cs="Times New Roman"/>
        </w:rPr>
        <w:t xml:space="preserve"> </w:t>
      </w:r>
      <w:r w:rsidR="003955ED">
        <w:rPr>
          <w:rFonts w:ascii="Times New Roman" w:hAnsi="Times New Roman" w:cs="Times New Roman"/>
        </w:rPr>
        <w:sym w:font="Wingdings 2" w:char="F097"/>
      </w:r>
      <w:r w:rsidR="003955ED">
        <w:rPr>
          <w:rFonts w:ascii="Times New Roman" w:hAnsi="Times New Roman" w:cs="Times New Roman"/>
        </w:rPr>
        <w:t xml:space="preserve"> </w:t>
      </w:r>
      <w:r w:rsidR="00D46542">
        <w:rPr>
          <w:rFonts w:ascii="Times New Roman" w:hAnsi="Times New Roman" w:cs="Times New Roman"/>
        </w:rPr>
        <w:t>aidos2@illinois.edu</w:t>
      </w:r>
    </w:p>
    <w:p w14:paraId="6AF4E520" w14:textId="77777777" w:rsidR="00C61858" w:rsidRPr="00E743F8" w:rsidRDefault="00C61858" w:rsidP="00355C56">
      <w:pPr>
        <w:pStyle w:val="NoSpacing"/>
        <w:rPr>
          <w:rFonts w:ascii="Times New Roman" w:hAnsi="Times New Roman" w:cs="Times New Roman"/>
          <w:b/>
          <w:u w:val="single"/>
        </w:rPr>
      </w:pPr>
      <w:r w:rsidRPr="00E743F8">
        <w:rPr>
          <w:rFonts w:ascii="Times New Roman" w:hAnsi="Times New Roman" w:cs="Times New Roman"/>
          <w:b/>
          <w:u w:val="single"/>
        </w:rPr>
        <w:t>EDUCATION</w:t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</w:p>
    <w:p w14:paraId="5006F662" w14:textId="77777777" w:rsidR="000B46AB" w:rsidRPr="00E743F8" w:rsidRDefault="000B46AB" w:rsidP="00355C56">
      <w:pPr>
        <w:pStyle w:val="NoSpacing"/>
        <w:tabs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UNIVERSITY OF ILLINOIS</w:t>
      </w:r>
      <w:r w:rsidRPr="00E743F8">
        <w:rPr>
          <w:rFonts w:ascii="Times New Roman" w:hAnsi="Times New Roman" w:cs="Times New Roman"/>
        </w:rPr>
        <w:tab/>
        <w:t>Urbana-Champaign, IL</w:t>
      </w:r>
    </w:p>
    <w:p w14:paraId="3626EDE3" w14:textId="77777777" w:rsidR="000B46AB" w:rsidRPr="00E743F8" w:rsidRDefault="000B46AB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ab/>
        <w:t xml:space="preserve">M.S. in </w:t>
      </w:r>
      <w:r w:rsidRPr="00E743F8">
        <w:rPr>
          <w:rFonts w:ascii="Times New Roman" w:hAnsi="Times New Roman" w:cs="Times New Roman"/>
          <w:bCs/>
        </w:rPr>
        <w:t>Geographic</w:t>
      </w:r>
      <w:r w:rsidRPr="00E743F8">
        <w:rPr>
          <w:rFonts w:ascii="Times New Roman" w:hAnsi="Times New Roman" w:cs="Times New Roman"/>
        </w:rPr>
        <w:t xml:space="preserve"> Information Science</w:t>
      </w:r>
      <w:r w:rsidRPr="00E743F8">
        <w:rPr>
          <w:rFonts w:ascii="Times New Roman" w:hAnsi="Times New Roman" w:cs="Times New Roman"/>
        </w:rPr>
        <w:tab/>
        <w:t>Candidate, December 2020</w:t>
      </w:r>
    </w:p>
    <w:p w14:paraId="0E80E09B" w14:textId="77777777" w:rsidR="00C53209" w:rsidRPr="00E743F8" w:rsidRDefault="000B46AB" w:rsidP="00355C56">
      <w:pPr>
        <w:pStyle w:val="NoSpacing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ab/>
        <w:t>Illinois Professional Science Master’s Concentration</w:t>
      </w:r>
      <w:r w:rsidRPr="00E743F8">
        <w:rPr>
          <w:rFonts w:ascii="Times New Roman" w:hAnsi="Times New Roman" w:cs="Times New Roman"/>
        </w:rPr>
        <w:tab/>
        <w:t xml:space="preserve">                                                           </w:t>
      </w:r>
    </w:p>
    <w:p w14:paraId="01354433" w14:textId="77777777" w:rsidR="00C53209" w:rsidRPr="00E743F8" w:rsidRDefault="00C53209" w:rsidP="00355C56">
      <w:pPr>
        <w:pStyle w:val="NoSpacing"/>
        <w:rPr>
          <w:rFonts w:ascii="Times New Roman" w:hAnsi="Times New Roman" w:cs="Times New Roman"/>
          <w:b/>
        </w:rPr>
      </w:pPr>
    </w:p>
    <w:p w14:paraId="7385FA3E" w14:textId="77777777" w:rsidR="00EA6FA7" w:rsidRPr="00E743F8" w:rsidRDefault="00C53209" w:rsidP="00355C56">
      <w:pPr>
        <w:pStyle w:val="NoSpacing"/>
        <w:rPr>
          <w:rFonts w:ascii="Times New Roman" w:hAnsi="Times New Roman" w:cs="Times New Roman"/>
          <w:b/>
        </w:rPr>
      </w:pPr>
      <w:r w:rsidRPr="00E743F8">
        <w:rPr>
          <w:rFonts w:ascii="Times New Roman" w:hAnsi="Times New Roman" w:cs="Times New Roman"/>
          <w:b/>
        </w:rPr>
        <w:t xml:space="preserve">THE KORKYT ATA STATE UNIVERSITY                                                       </w:t>
      </w:r>
      <w:r w:rsidRPr="00E743F8">
        <w:rPr>
          <w:rFonts w:ascii="Times New Roman" w:hAnsi="Times New Roman" w:cs="Times New Roman"/>
        </w:rPr>
        <w:t xml:space="preserve">Kyzylorda, Kazakhstan                                                                          </w:t>
      </w:r>
    </w:p>
    <w:p w14:paraId="75DE12AF" w14:textId="77777777" w:rsidR="00EA6FA7" w:rsidRPr="00E743F8" w:rsidRDefault="00C53209" w:rsidP="00355C56">
      <w:pPr>
        <w:pStyle w:val="NoSpacing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ab/>
        <w:t>M.S.</w:t>
      </w:r>
      <w:r w:rsidR="00EA6FA7" w:rsidRPr="00E743F8">
        <w:rPr>
          <w:rFonts w:ascii="Times New Roman" w:hAnsi="Times New Roman" w:cs="Times New Roman"/>
        </w:rPr>
        <w:t xml:space="preserve"> in Construction</w:t>
      </w:r>
      <w:r w:rsidRPr="00E743F8">
        <w:rPr>
          <w:rFonts w:ascii="Times New Roman" w:hAnsi="Times New Roman" w:cs="Times New Roman"/>
        </w:rPr>
        <w:t xml:space="preserve">                                                                                                           June 2015</w:t>
      </w:r>
      <w:r w:rsidR="00EA6FA7" w:rsidRPr="00E743F8">
        <w:rPr>
          <w:rFonts w:ascii="Times New Roman" w:hAnsi="Times New Roman" w:cs="Times New Roman"/>
        </w:rPr>
        <w:tab/>
      </w:r>
    </w:p>
    <w:p w14:paraId="637FBA2F" w14:textId="77777777" w:rsidR="00EA6FA7" w:rsidRPr="00E743F8" w:rsidRDefault="00C53209" w:rsidP="00355C56">
      <w:pPr>
        <w:pStyle w:val="NoSpacing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ab/>
      </w:r>
    </w:p>
    <w:p w14:paraId="36168B98" w14:textId="77777777" w:rsidR="00EA6FA7" w:rsidRPr="00E743F8" w:rsidRDefault="00C53209" w:rsidP="00355C56">
      <w:pPr>
        <w:pStyle w:val="NoSpacing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 xml:space="preserve">AL-FARABI KAZAKH NATIONAL UNIVERSITY                                               </w:t>
      </w:r>
      <w:r w:rsidRPr="00E743F8">
        <w:rPr>
          <w:rFonts w:ascii="Times New Roman" w:hAnsi="Times New Roman" w:cs="Times New Roman"/>
        </w:rPr>
        <w:t>Almaty, Kazakhstan</w:t>
      </w:r>
    </w:p>
    <w:p w14:paraId="19F61CFD" w14:textId="77777777" w:rsidR="00C53209" w:rsidRPr="00E743F8" w:rsidRDefault="00E743F8" w:rsidP="00355C56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EA6FA7" w:rsidRPr="00E743F8">
        <w:rPr>
          <w:rFonts w:ascii="Times New Roman" w:hAnsi="Times New Roman" w:cs="Times New Roman"/>
        </w:rPr>
        <w:t xml:space="preserve">Bachelor of Technics and Technologies in Geodesy and Cartography </w:t>
      </w:r>
      <w:r w:rsidR="00C53209" w:rsidRPr="00E743F8"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 xml:space="preserve">                   </w:t>
      </w:r>
      <w:r w:rsidR="00C53209" w:rsidRPr="00E743F8">
        <w:rPr>
          <w:rFonts w:ascii="Times New Roman" w:hAnsi="Times New Roman" w:cs="Times New Roman"/>
        </w:rPr>
        <w:t>June 2012</w:t>
      </w:r>
    </w:p>
    <w:p w14:paraId="11C2D66D" w14:textId="77777777" w:rsidR="00EA6FA7" w:rsidRPr="00E743F8" w:rsidRDefault="00EA6FA7" w:rsidP="00355C56">
      <w:pPr>
        <w:pStyle w:val="NoSpacing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 xml:space="preserve"> </w:t>
      </w:r>
    </w:p>
    <w:p w14:paraId="7AA8D621" w14:textId="14D45973" w:rsidR="00F03233" w:rsidRDefault="00F6397C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E743F8">
        <w:rPr>
          <w:rFonts w:ascii="Times New Roman" w:hAnsi="Times New Roman" w:cs="Times New Roman"/>
          <w:b/>
          <w:u w:val="single"/>
        </w:rPr>
        <w:t>EXPERIENCE</w:t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  <w:r w:rsidR="00310E61" w:rsidRPr="00E743F8">
        <w:rPr>
          <w:rFonts w:ascii="Times New Roman" w:hAnsi="Times New Roman" w:cs="Times New Roman"/>
          <w:b/>
          <w:u w:val="single"/>
        </w:rPr>
        <w:tab/>
      </w:r>
    </w:p>
    <w:p w14:paraId="20AFC4E8" w14:textId="42B4498F" w:rsidR="00601C8A" w:rsidRDefault="00601C8A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</w:p>
    <w:p w14:paraId="6445D481" w14:textId="0AAFA51F" w:rsidR="00601C8A" w:rsidRPr="00E743F8" w:rsidRDefault="00601C8A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John Deere Company</w:t>
      </w:r>
      <w:r w:rsidRPr="00E743F8">
        <w:rPr>
          <w:rFonts w:ascii="Times New Roman" w:hAnsi="Times New Roman" w:cs="Times New Roman"/>
        </w:rPr>
        <w:t xml:space="preserve">                                       </w:t>
      </w:r>
      <w:r>
        <w:rPr>
          <w:rFonts w:ascii="Times New Roman" w:hAnsi="Times New Roman" w:cs="Times New Roman"/>
        </w:rPr>
        <w:t xml:space="preserve">        </w:t>
      </w:r>
      <w:r>
        <w:rPr>
          <w:rFonts w:ascii="Times New Roman" w:hAnsi="Times New Roman" w:cs="Times New Roman"/>
        </w:rPr>
        <w:tab/>
        <w:t>Champaign,</w:t>
      </w:r>
      <w:r w:rsidRPr="00E743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SA</w:t>
      </w:r>
    </w:p>
    <w:p w14:paraId="65F63639" w14:textId="2D143BD7" w:rsidR="00601C8A" w:rsidRDefault="00601C8A" w:rsidP="00355C56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GIS Intern</w:t>
      </w:r>
      <w:r w:rsidRPr="00E743F8">
        <w:rPr>
          <w:rFonts w:ascii="Times New Roman" w:hAnsi="Times New Roman" w:cs="Times New Roman"/>
          <w:b/>
        </w:rPr>
        <w:t xml:space="preserve">                                                   </w:t>
      </w:r>
      <w:r>
        <w:rPr>
          <w:rFonts w:ascii="Times New Roman" w:hAnsi="Times New Roman" w:cs="Times New Roman"/>
          <w:b/>
        </w:rPr>
        <w:t xml:space="preserve">             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June</w:t>
      </w:r>
      <w:r w:rsidRPr="00E743F8">
        <w:rPr>
          <w:rFonts w:ascii="Times New Roman" w:hAnsi="Times New Roman" w:cs="Times New Roman"/>
        </w:rPr>
        <w:t xml:space="preserve"> 20</w:t>
      </w:r>
      <w:r>
        <w:rPr>
          <w:rFonts w:ascii="Times New Roman" w:hAnsi="Times New Roman" w:cs="Times New Roman"/>
        </w:rPr>
        <w:t>20</w:t>
      </w:r>
      <w:r w:rsidRPr="00E743F8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August 2020</w:t>
      </w:r>
    </w:p>
    <w:p w14:paraId="7D8F3E7E" w14:textId="54B750EF" w:rsidR="00601C8A" w:rsidRDefault="00601C8A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ed project on detecting object from aerial images for golf courses</w:t>
      </w:r>
      <w:r w:rsidR="005612F4">
        <w:rPr>
          <w:rFonts w:ascii="Times New Roman" w:hAnsi="Times New Roman" w:cs="Times New Roman"/>
        </w:rPr>
        <w:t xml:space="preserve"> and wind turbines.</w:t>
      </w:r>
    </w:p>
    <w:p w14:paraId="6F09D91C" w14:textId="3170F73E" w:rsidR="00601C8A" w:rsidRDefault="00355C56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ined deep learning </w:t>
      </w:r>
      <w:r w:rsidR="00601C8A">
        <w:rPr>
          <w:rFonts w:ascii="Times New Roman" w:hAnsi="Times New Roman" w:cs="Times New Roman"/>
        </w:rPr>
        <w:t xml:space="preserve">model </w:t>
      </w:r>
      <w:r w:rsidR="00F01661">
        <w:rPr>
          <w:rFonts w:ascii="Times New Roman" w:hAnsi="Times New Roman" w:cs="Times New Roman"/>
        </w:rPr>
        <w:t xml:space="preserve">for object detection </w:t>
      </w:r>
      <w:r w:rsidR="00601C8A">
        <w:rPr>
          <w:rFonts w:ascii="Times New Roman" w:hAnsi="Times New Roman" w:cs="Times New Roman"/>
        </w:rPr>
        <w:t>in ArcGIS Pro platform</w:t>
      </w:r>
    </w:p>
    <w:p w14:paraId="40DCA89C" w14:textId="4C76F631" w:rsidR="005612F4" w:rsidRDefault="005612F4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viewed and compared scientific literature materials about machine learning and deep learning tools.</w:t>
      </w:r>
    </w:p>
    <w:p w14:paraId="074C792D" w14:textId="77777777" w:rsidR="00355C56" w:rsidRPr="00E743F8" w:rsidRDefault="00355C56" w:rsidP="00355C56">
      <w:pPr>
        <w:pStyle w:val="ListParagraph"/>
        <w:ind w:left="720" w:firstLine="0"/>
        <w:rPr>
          <w:rFonts w:ascii="Times New Roman" w:hAnsi="Times New Roman" w:cs="Times New Roman"/>
        </w:rPr>
      </w:pPr>
    </w:p>
    <w:p w14:paraId="3AC805E4" w14:textId="1DFD399D" w:rsidR="002F7A83" w:rsidRPr="00E743F8" w:rsidRDefault="00C53209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RSE “KAZVODHOZ” KYZYLORDA BRANCH</w:t>
      </w:r>
      <w:r w:rsidR="00D46542" w:rsidRPr="00E743F8">
        <w:rPr>
          <w:rFonts w:ascii="Times New Roman" w:hAnsi="Times New Roman" w:cs="Times New Roman"/>
        </w:rPr>
        <w:t xml:space="preserve">                                       </w:t>
      </w:r>
      <w:r w:rsidRPr="00E743F8">
        <w:rPr>
          <w:rFonts w:ascii="Times New Roman" w:hAnsi="Times New Roman" w:cs="Times New Roman"/>
        </w:rPr>
        <w:t xml:space="preserve"> </w:t>
      </w:r>
      <w:r w:rsidR="00E743F8">
        <w:rPr>
          <w:rFonts w:ascii="Times New Roman" w:hAnsi="Times New Roman" w:cs="Times New Roman"/>
        </w:rPr>
        <w:t xml:space="preserve">        </w:t>
      </w:r>
      <w:r w:rsidRPr="00E743F8">
        <w:rPr>
          <w:rFonts w:ascii="Times New Roman" w:hAnsi="Times New Roman" w:cs="Times New Roman"/>
        </w:rPr>
        <w:t>Kyzylorda</w:t>
      </w:r>
      <w:r w:rsidR="003F0529" w:rsidRPr="00E743F8">
        <w:rPr>
          <w:rFonts w:ascii="Times New Roman" w:hAnsi="Times New Roman" w:cs="Times New Roman"/>
        </w:rPr>
        <w:t>, Kazakhstan</w:t>
      </w:r>
      <w:r w:rsidR="00D46542" w:rsidRPr="00E743F8">
        <w:rPr>
          <w:rFonts w:ascii="Times New Roman" w:hAnsi="Times New Roman" w:cs="Times New Roman"/>
        </w:rPr>
        <w:t xml:space="preserve"> </w:t>
      </w:r>
    </w:p>
    <w:p w14:paraId="2696CF9A" w14:textId="77777777" w:rsidR="002F7A83" w:rsidRPr="00E743F8" w:rsidRDefault="00D46542" w:rsidP="00355C56">
      <w:pPr>
        <w:spacing w:line="240" w:lineRule="auto"/>
        <w:rPr>
          <w:rFonts w:ascii="Times New Roman" w:hAnsi="Times New Roman" w:cs="Times New Roman"/>
          <w:b/>
        </w:rPr>
      </w:pPr>
      <w:r w:rsidRPr="00E743F8">
        <w:rPr>
          <w:rFonts w:ascii="Times New Roman" w:hAnsi="Times New Roman" w:cs="Times New Roman"/>
          <w:b/>
        </w:rPr>
        <w:t xml:space="preserve">Head of the </w:t>
      </w:r>
      <w:r w:rsidR="00C53209" w:rsidRPr="00E743F8">
        <w:rPr>
          <w:rFonts w:ascii="Times New Roman" w:hAnsi="Times New Roman" w:cs="Times New Roman"/>
          <w:b/>
        </w:rPr>
        <w:t>Topography D</w:t>
      </w:r>
      <w:r w:rsidRPr="00E743F8">
        <w:rPr>
          <w:rFonts w:ascii="Times New Roman" w:hAnsi="Times New Roman" w:cs="Times New Roman"/>
          <w:b/>
        </w:rPr>
        <w:t>epartment</w:t>
      </w:r>
      <w:r w:rsidR="003F0529" w:rsidRPr="00E743F8">
        <w:rPr>
          <w:rFonts w:ascii="Times New Roman" w:hAnsi="Times New Roman" w:cs="Times New Roman"/>
          <w:b/>
        </w:rPr>
        <w:t xml:space="preserve">                                               </w:t>
      </w:r>
      <w:r w:rsidR="00C53209" w:rsidRPr="00E743F8">
        <w:rPr>
          <w:rFonts w:ascii="Times New Roman" w:hAnsi="Times New Roman" w:cs="Times New Roman"/>
          <w:b/>
        </w:rPr>
        <w:t xml:space="preserve">      </w:t>
      </w:r>
      <w:r w:rsidR="00E743F8">
        <w:rPr>
          <w:rFonts w:ascii="Times New Roman" w:hAnsi="Times New Roman" w:cs="Times New Roman"/>
          <w:b/>
        </w:rPr>
        <w:t xml:space="preserve">              </w:t>
      </w:r>
      <w:r w:rsidR="00C53209" w:rsidRPr="00E743F8">
        <w:rPr>
          <w:rFonts w:ascii="Times New Roman" w:hAnsi="Times New Roman" w:cs="Times New Roman"/>
        </w:rPr>
        <w:t>January 2017- July 2018</w:t>
      </w:r>
    </w:p>
    <w:p w14:paraId="02A6FD46" w14:textId="22A2F886" w:rsidR="003F0529" w:rsidRPr="00E743F8" w:rsidRDefault="00907275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d</w:t>
      </w:r>
      <w:r w:rsidR="003F0529" w:rsidRPr="00E743F8">
        <w:rPr>
          <w:rFonts w:ascii="Times New Roman" w:hAnsi="Times New Roman" w:cs="Times New Roman"/>
        </w:rPr>
        <w:t xml:space="preserve"> 15 people in</w:t>
      </w:r>
      <w:r w:rsidR="00C53209" w:rsidRPr="00E743F8">
        <w:rPr>
          <w:rFonts w:ascii="Times New Roman" w:hAnsi="Times New Roman" w:cs="Times New Roman"/>
        </w:rPr>
        <w:t xml:space="preserve"> the</w:t>
      </w:r>
      <w:r w:rsidR="003F0529" w:rsidRPr="00E743F8">
        <w:rPr>
          <w:rFonts w:ascii="Times New Roman" w:hAnsi="Times New Roman" w:cs="Times New Roman"/>
        </w:rPr>
        <w:t xml:space="preserve"> department and </w:t>
      </w:r>
      <w:r>
        <w:rPr>
          <w:rFonts w:ascii="Times New Roman" w:hAnsi="Times New Roman" w:cs="Times New Roman"/>
        </w:rPr>
        <w:t>supervised</w:t>
      </w:r>
      <w:r w:rsidR="003F0529" w:rsidRPr="00E743F8">
        <w:rPr>
          <w:rFonts w:ascii="Times New Roman" w:hAnsi="Times New Roman" w:cs="Times New Roman"/>
        </w:rPr>
        <w:t xml:space="preserve"> their work quality.</w:t>
      </w:r>
    </w:p>
    <w:p w14:paraId="5B4F0DFE" w14:textId="77777777" w:rsidR="003F0529" w:rsidRPr="00E743F8" w:rsidRDefault="003F0529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Obtained required permits for buildings and assisted in regularization.</w:t>
      </w:r>
    </w:p>
    <w:p w14:paraId="02D89F86" w14:textId="77777777" w:rsidR="003F0529" w:rsidRPr="00E743F8" w:rsidRDefault="003F0529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Planned and monitored survey activities and ensured compliance to contracts.</w:t>
      </w:r>
    </w:p>
    <w:p w14:paraId="4B6C7E6B" w14:textId="77777777" w:rsidR="003F0529" w:rsidRPr="00E743F8" w:rsidRDefault="003F0529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Obtained approval and submitted survey documents as per state and local regulations.</w:t>
      </w:r>
    </w:p>
    <w:p w14:paraId="1C3AA531" w14:textId="77777777" w:rsidR="003F0529" w:rsidRPr="00E743F8" w:rsidRDefault="003F0529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Maintained notes and records for survey conducted and ensured accuracy of data.</w:t>
      </w:r>
    </w:p>
    <w:p w14:paraId="075876EA" w14:textId="77777777" w:rsidR="00355C56" w:rsidRDefault="00355C56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 w14:paraId="00C06936" w14:textId="1C5516CD" w:rsidR="003F0529" w:rsidRPr="00E743F8" w:rsidRDefault="00C53209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RSE “KAZVODHOZ” KYZYLORDA BRANCH</w:t>
      </w:r>
      <w:r w:rsidRPr="00E743F8">
        <w:rPr>
          <w:rFonts w:ascii="Times New Roman" w:hAnsi="Times New Roman" w:cs="Times New Roman"/>
        </w:rPr>
        <w:t xml:space="preserve">                       </w:t>
      </w:r>
      <w:r w:rsidR="00E743F8" w:rsidRPr="00E743F8">
        <w:rPr>
          <w:rFonts w:ascii="Times New Roman" w:hAnsi="Times New Roman" w:cs="Times New Roman"/>
        </w:rPr>
        <w:t xml:space="preserve">         </w:t>
      </w:r>
      <w:r w:rsidRPr="00E743F8">
        <w:rPr>
          <w:rFonts w:ascii="Times New Roman" w:hAnsi="Times New Roman" w:cs="Times New Roman"/>
        </w:rPr>
        <w:t xml:space="preserve">       </w:t>
      </w:r>
      <w:r w:rsidR="00E743F8" w:rsidRPr="00E743F8">
        <w:rPr>
          <w:rFonts w:ascii="Times New Roman" w:hAnsi="Times New Roman" w:cs="Times New Roman"/>
        </w:rPr>
        <w:t xml:space="preserve"> </w:t>
      </w:r>
      <w:r w:rsidR="00E743F8">
        <w:rPr>
          <w:rFonts w:ascii="Times New Roman" w:hAnsi="Times New Roman" w:cs="Times New Roman"/>
        </w:rPr>
        <w:t xml:space="preserve">        </w:t>
      </w:r>
      <w:r w:rsidRPr="00E743F8">
        <w:rPr>
          <w:rFonts w:ascii="Times New Roman" w:hAnsi="Times New Roman" w:cs="Times New Roman"/>
        </w:rPr>
        <w:t>Kyzylorda</w:t>
      </w:r>
      <w:r w:rsidR="003F0529" w:rsidRPr="00E743F8">
        <w:rPr>
          <w:rFonts w:ascii="Times New Roman" w:hAnsi="Times New Roman" w:cs="Times New Roman"/>
        </w:rPr>
        <w:t xml:space="preserve">, Kazakhstan </w:t>
      </w:r>
    </w:p>
    <w:p w14:paraId="7090FA0E" w14:textId="3A388163" w:rsidR="003F0529" w:rsidRPr="00E743F8" w:rsidRDefault="00E743F8" w:rsidP="00355C56">
      <w:pPr>
        <w:spacing w:line="240" w:lineRule="auto"/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Topographic S</w:t>
      </w:r>
      <w:r w:rsidR="003F0529" w:rsidRPr="00E743F8">
        <w:rPr>
          <w:rFonts w:ascii="Times New Roman" w:hAnsi="Times New Roman" w:cs="Times New Roman"/>
          <w:b/>
        </w:rPr>
        <w:t>urveyor</w:t>
      </w:r>
      <w:r w:rsidR="003F0529" w:rsidRPr="00E743F8">
        <w:rPr>
          <w:rFonts w:ascii="Times New Roman" w:hAnsi="Times New Roman" w:cs="Times New Roman"/>
        </w:rPr>
        <w:t xml:space="preserve">                  </w:t>
      </w:r>
      <w:r w:rsidR="003F0529" w:rsidRPr="00E743F8">
        <w:rPr>
          <w:rFonts w:ascii="Times New Roman" w:hAnsi="Times New Roman" w:cs="Times New Roman"/>
          <w:b/>
        </w:rPr>
        <w:t xml:space="preserve">                                                       </w:t>
      </w:r>
      <w:r>
        <w:rPr>
          <w:rFonts w:ascii="Times New Roman" w:hAnsi="Times New Roman" w:cs="Times New Roman"/>
          <w:b/>
        </w:rPr>
        <w:t xml:space="preserve"> </w:t>
      </w:r>
      <w:r w:rsidRPr="00E743F8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             </w:t>
      </w:r>
      <w:r w:rsidR="003F0529" w:rsidRPr="00E743F8">
        <w:rPr>
          <w:rFonts w:ascii="Times New Roman" w:hAnsi="Times New Roman" w:cs="Times New Roman"/>
        </w:rPr>
        <w:t>June 2013-December 2016</w:t>
      </w:r>
    </w:p>
    <w:p w14:paraId="04D5E932" w14:textId="0442AE48" w:rsidR="003F0529" w:rsidRPr="00E743F8" w:rsidRDefault="00E743F8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Created t</w:t>
      </w:r>
      <w:r w:rsidR="003F0529" w:rsidRPr="00E743F8">
        <w:rPr>
          <w:rFonts w:ascii="Times New Roman" w:hAnsi="Times New Roman" w:cs="Times New Roman"/>
        </w:rPr>
        <w:t>ransfer of design points to nature and planned and high-altitude binding of objects during construction and installation work.</w:t>
      </w:r>
    </w:p>
    <w:p w14:paraId="1D5FD6CB" w14:textId="77777777" w:rsidR="003F0529" w:rsidRPr="00E743F8" w:rsidRDefault="003F0529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Conducted gradual, horizontal, high-altitude, tachometric, or combined topographic surveys using geodetic instruments (GNSS receiver Leica from GS 10-GS18T, Leica TPS407, Leica TPS 1205 Total Station and theodolite, tiller)</w:t>
      </w:r>
    </w:p>
    <w:p w14:paraId="00BFE2FF" w14:textId="77777777" w:rsidR="003F0529" w:rsidRPr="00E743F8" w:rsidRDefault="00E743F8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 xml:space="preserve">Surveyed </w:t>
      </w:r>
      <w:r w:rsidR="003F0529" w:rsidRPr="00E743F8">
        <w:rPr>
          <w:rFonts w:ascii="Times New Roman" w:hAnsi="Times New Roman" w:cs="Times New Roman"/>
        </w:rPr>
        <w:t>vertical and horizontal layout; landing of buildings and structures; drawing up an executive survey in electronic form of a 2D model; drawing up the executive geodetic documentation for delivery to the customer.</w:t>
      </w:r>
    </w:p>
    <w:p w14:paraId="646A0A5B" w14:textId="77777777" w:rsidR="005612F4" w:rsidRDefault="005612F4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</w:rPr>
      </w:pPr>
    </w:p>
    <w:p w14:paraId="68812D35" w14:textId="3A40D64D" w:rsidR="00993581" w:rsidRPr="00E743F8" w:rsidRDefault="003F0529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JSC</w:t>
      </w:r>
      <w:r w:rsidR="00C45EC4">
        <w:rPr>
          <w:rFonts w:ascii="Times New Roman" w:hAnsi="Times New Roman" w:cs="Times New Roman"/>
          <w:b/>
        </w:rPr>
        <w:t xml:space="preserve"> </w:t>
      </w:r>
      <w:r w:rsidR="00E743F8">
        <w:rPr>
          <w:rFonts w:ascii="Times New Roman" w:hAnsi="Times New Roman" w:cs="Times New Roman"/>
          <w:b/>
        </w:rPr>
        <w:t>“</w:t>
      </w:r>
      <w:r w:rsidR="00C45EC4" w:rsidRPr="00E743F8">
        <w:rPr>
          <w:rFonts w:ascii="Times New Roman" w:hAnsi="Times New Roman" w:cs="Times New Roman"/>
          <w:b/>
        </w:rPr>
        <w:t>KOR</w:t>
      </w:r>
      <w:r w:rsidR="00C45EC4">
        <w:rPr>
          <w:rFonts w:ascii="Times New Roman" w:hAnsi="Times New Roman" w:cs="Times New Roman"/>
          <w:b/>
        </w:rPr>
        <w:t xml:space="preserve">”  </w:t>
      </w:r>
      <w:r w:rsidRPr="00E743F8">
        <w:rPr>
          <w:rFonts w:ascii="Times New Roman" w:hAnsi="Times New Roman" w:cs="Times New Roman"/>
          <w:b/>
        </w:rPr>
        <w:t xml:space="preserve">        </w:t>
      </w:r>
      <w:r w:rsidR="00E743F8" w:rsidRPr="00E743F8">
        <w:rPr>
          <w:rFonts w:ascii="Times New Roman" w:hAnsi="Times New Roman" w:cs="Times New Roman"/>
          <w:b/>
        </w:rPr>
        <w:t xml:space="preserve">                                                                                         </w:t>
      </w:r>
      <w:r w:rsidR="00E743F8" w:rsidRPr="00E743F8">
        <w:rPr>
          <w:rFonts w:ascii="Times New Roman" w:hAnsi="Times New Roman" w:cs="Times New Roman"/>
        </w:rPr>
        <w:t xml:space="preserve"> </w:t>
      </w:r>
      <w:r w:rsidR="00E743F8">
        <w:rPr>
          <w:rFonts w:ascii="Times New Roman" w:hAnsi="Times New Roman" w:cs="Times New Roman"/>
        </w:rPr>
        <w:t xml:space="preserve">      </w:t>
      </w:r>
      <w:r w:rsidR="00E75B36">
        <w:rPr>
          <w:rFonts w:ascii="Times New Roman" w:hAnsi="Times New Roman" w:cs="Times New Roman"/>
        </w:rPr>
        <w:t xml:space="preserve"> </w:t>
      </w:r>
      <w:r w:rsidR="00E743F8">
        <w:rPr>
          <w:rFonts w:ascii="Times New Roman" w:hAnsi="Times New Roman" w:cs="Times New Roman"/>
        </w:rPr>
        <w:t xml:space="preserve"> </w:t>
      </w:r>
      <w:r w:rsidR="00A6095C">
        <w:rPr>
          <w:rFonts w:ascii="Times New Roman" w:hAnsi="Times New Roman" w:cs="Times New Roman"/>
        </w:rPr>
        <w:t xml:space="preserve">  </w:t>
      </w:r>
      <w:r w:rsidR="00E743F8" w:rsidRPr="00E743F8">
        <w:rPr>
          <w:rFonts w:ascii="Times New Roman" w:hAnsi="Times New Roman" w:cs="Times New Roman"/>
        </w:rPr>
        <w:t>Kyzylorda</w:t>
      </w:r>
      <w:r w:rsidRPr="00E743F8">
        <w:rPr>
          <w:rFonts w:ascii="Times New Roman" w:hAnsi="Times New Roman" w:cs="Times New Roman"/>
        </w:rPr>
        <w:t>, Kazakhstan</w:t>
      </w:r>
    </w:p>
    <w:p w14:paraId="3EB040CA" w14:textId="0B718763" w:rsidR="00993581" w:rsidRPr="00E743F8" w:rsidRDefault="003F0529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  <w:b/>
        </w:rPr>
        <w:t>Geodetic engineer</w:t>
      </w:r>
      <w:r w:rsidR="00993581" w:rsidRPr="00E743F8">
        <w:rPr>
          <w:rFonts w:ascii="Times New Roman" w:hAnsi="Times New Roman" w:cs="Times New Roman"/>
        </w:rPr>
        <w:tab/>
      </w:r>
      <w:r w:rsidR="00993581" w:rsidRPr="00E743F8">
        <w:rPr>
          <w:rFonts w:ascii="Times New Roman" w:hAnsi="Times New Roman" w:cs="Times New Roman"/>
        </w:rPr>
        <w:tab/>
      </w:r>
      <w:r w:rsidR="00E743F8" w:rsidRPr="00E743F8">
        <w:rPr>
          <w:rFonts w:ascii="Times New Roman" w:hAnsi="Times New Roman" w:cs="Times New Roman"/>
        </w:rPr>
        <w:tab/>
      </w:r>
      <w:r w:rsidR="00E743F8">
        <w:rPr>
          <w:rFonts w:ascii="Times New Roman" w:hAnsi="Times New Roman" w:cs="Times New Roman"/>
        </w:rPr>
        <w:t xml:space="preserve">  </w:t>
      </w:r>
      <w:r w:rsidR="00E75B36">
        <w:rPr>
          <w:rFonts w:ascii="Times New Roman" w:hAnsi="Times New Roman" w:cs="Times New Roman"/>
        </w:rPr>
        <w:t xml:space="preserve">        </w:t>
      </w:r>
      <w:r w:rsidR="00E743F8">
        <w:rPr>
          <w:rFonts w:ascii="Times New Roman" w:hAnsi="Times New Roman" w:cs="Times New Roman"/>
        </w:rPr>
        <w:t xml:space="preserve">   </w:t>
      </w:r>
      <w:r w:rsidR="00A6095C">
        <w:rPr>
          <w:rFonts w:ascii="Times New Roman" w:hAnsi="Times New Roman" w:cs="Times New Roman"/>
        </w:rPr>
        <w:t xml:space="preserve">     </w:t>
      </w:r>
      <w:r w:rsidR="00F125C4">
        <w:rPr>
          <w:rFonts w:ascii="Times New Roman" w:hAnsi="Times New Roman" w:cs="Times New Roman"/>
        </w:rPr>
        <w:t xml:space="preserve"> </w:t>
      </w:r>
      <w:r w:rsidR="00E743F8">
        <w:rPr>
          <w:rFonts w:ascii="Times New Roman" w:hAnsi="Times New Roman" w:cs="Times New Roman"/>
        </w:rPr>
        <w:t>December</w:t>
      </w:r>
      <w:r w:rsidRPr="00E743F8">
        <w:rPr>
          <w:rFonts w:ascii="Times New Roman" w:hAnsi="Times New Roman" w:cs="Times New Roman"/>
        </w:rPr>
        <w:t xml:space="preserve"> 2012- May 2013</w:t>
      </w:r>
    </w:p>
    <w:p w14:paraId="0AB26CDD" w14:textId="77777777" w:rsidR="00EA6FA7" w:rsidRPr="00E743F8" w:rsidRDefault="00EA6FA7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Performed a theodolite and leveling course.</w:t>
      </w:r>
    </w:p>
    <w:p w14:paraId="7A0707D7" w14:textId="65E4473D" w:rsidR="00EA6FA7" w:rsidRPr="00E743F8" w:rsidRDefault="00EA6FA7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 xml:space="preserve">Obtained a </w:t>
      </w:r>
      <w:r w:rsidR="001A5D87">
        <w:rPr>
          <w:rFonts w:ascii="Times New Roman" w:hAnsi="Times New Roman" w:cs="Times New Roman"/>
        </w:rPr>
        <w:t xml:space="preserve">total station </w:t>
      </w:r>
      <w:r w:rsidRPr="00E743F8">
        <w:rPr>
          <w:rFonts w:ascii="Times New Roman" w:hAnsi="Times New Roman" w:cs="Times New Roman"/>
        </w:rPr>
        <w:t>survey</w:t>
      </w:r>
      <w:r w:rsidR="001A5D87">
        <w:rPr>
          <w:rFonts w:ascii="Times New Roman" w:hAnsi="Times New Roman" w:cs="Times New Roman"/>
        </w:rPr>
        <w:t>ing</w:t>
      </w:r>
      <w:r w:rsidRPr="00E743F8">
        <w:rPr>
          <w:rFonts w:ascii="Times New Roman" w:hAnsi="Times New Roman" w:cs="Times New Roman"/>
        </w:rPr>
        <w:t xml:space="preserve"> to calculate the volume of the </w:t>
      </w:r>
      <w:r w:rsidR="00927D8F">
        <w:rPr>
          <w:rFonts w:ascii="Times New Roman" w:hAnsi="Times New Roman" w:cs="Times New Roman"/>
        </w:rPr>
        <w:t>clay quarry</w:t>
      </w:r>
      <w:r w:rsidR="00C42E0D">
        <w:rPr>
          <w:rFonts w:ascii="Times New Roman" w:hAnsi="Times New Roman" w:cs="Times New Roman"/>
        </w:rPr>
        <w:t>.</w:t>
      </w:r>
    </w:p>
    <w:p w14:paraId="7AC4ADBA" w14:textId="77777777" w:rsidR="00EA6FA7" w:rsidRPr="00E743F8" w:rsidRDefault="00EA6FA7" w:rsidP="00355C5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Prepared initial geodetic data and provides cameral processing of field materials.</w:t>
      </w:r>
    </w:p>
    <w:p w14:paraId="611961CA" w14:textId="25C95FD2" w:rsidR="00A46E96" w:rsidRDefault="00A46E96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</w:p>
    <w:p w14:paraId="323FF856" w14:textId="77777777" w:rsidR="0008395F" w:rsidRPr="00E743F8" w:rsidRDefault="000475B2" w:rsidP="00355C56">
      <w:pPr>
        <w:pStyle w:val="NoSpacing"/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  <w:b/>
          <w:u w:val="single"/>
        </w:rPr>
      </w:pPr>
      <w:r w:rsidRPr="00E743F8">
        <w:rPr>
          <w:rFonts w:ascii="Times New Roman" w:hAnsi="Times New Roman" w:cs="Times New Roman"/>
          <w:b/>
          <w:u w:val="single"/>
        </w:rPr>
        <w:t>ADDITIONAL</w:t>
      </w:r>
      <w:r w:rsidRPr="00E743F8">
        <w:rPr>
          <w:rFonts w:ascii="Times New Roman" w:hAnsi="Times New Roman" w:cs="Times New Roman"/>
          <w:b/>
          <w:u w:val="single"/>
        </w:rPr>
        <w:tab/>
      </w:r>
      <w:r w:rsidRPr="00E743F8">
        <w:rPr>
          <w:rFonts w:ascii="Times New Roman" w:hAnsi="Times New Roman" w:cs="Times New Roman"/>
          <w:b/>
          <w:u w:val="single"/>
        </w:rPr>
        <w:tab/>
      </w:r>
      <w:r w:rsidRPr="00E743F8">
        <w:rPr>
          <w:rFonts w:ascii="Times New Roman" w:hAnsi="Times New Roman" w:cs="Times New Roman"/>
          <w:b/>
          <w:u w:val="single"/>
        </w:rPr>
        <w:tab/>
      </w:r>
      <w:r w:rsidRPr="00E743F8">
        <w:rPr>
          <w:rFonts w:ascii="Times New Roman" w:hAnsi="Times New Roman" w:cs="Times New Roman"/>
          <w:b/>
          <w:u w:val="single"/>
        </w:rPr>
        <w:tab/>
      </w:r>
    </w:p>
    <w:p w14:paraId="6A86ABA8" w14:textId="6FC15E8B" w:rsidR="00EA6FA7" w:rsidRDefault="00EA6FA7" w:rsidP="00355C56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Survey and Mapping programs: AutoCAD 2006-2018</w:t>
      </w:r>
      <w:r w:rsidR="00A274A8">
        <w:rPr>
          <w:rFonts w:ascii="Times New Roman" w:hAnsi="Times New Roman" w:cs="Times New Roman"/>
        </w:rPr>
        <w:t xml:space="preserve"> </w:t>
      </w:r>
      <w:r w:rsidR="003C2182">
        <w:rPr>
          <w:rFonts w:ascii="Times New Roman" w:hAnsi="Times New Roman" w:cs="Times New Roman"/>
        </w:rPr>
        <w:t>(advanced)</w:t>
      </w:r>
      <w:r w:rsidRPr="00E743F8">
        <w:rPr>
          <w:rFonts w:ascii="Times New Roman" w:hAnsi="Times New Roman" w:cs="Times New Roman"/>
        </w:rPr>
        <w:t>, Arc</w:t>
      </w:r>
      <w:r w:rsidR="00E75B36">
        <w:rPr>
          <w:rFonts w:ascii="Times New Roman" w:hAnsi="Times New Roman" w:cs="Times New Roman"/>
        </w:rPr>
        <w:t>G</w:t>
      </w:r>
      <w:r w:rsidRPr="00E743F8">
        <w:rPr>
          <w:rFonts w:ascii="Times New Roman" w:hAnsi="Times New Roman" w:cs="Times New Roman"/>
        </w:rPr>
        <w:t>is</w:t>
      </w:r>
      <w:r w:rsidR="00A274A8">
        <w:rPr>
          <w:rFonts w:ascii="Times New Roman" w:hAnsi="Times New Roman" w:cs="Times New Roman"/>
        </w:rPr>
        <w:t xml:space="preserve"> </w:t>
      </w:r>
      <w:r w:rsidR="003C2182">
        <w:rPr>
          <w:rFonts w:ascii="Times New Roman" w:hAnsi="Times New Roman" w:cs="Times New Roman"/>
        </w:rPr>
        <w:t>(advanced)</w:t>
      </w:r>
      <w:r w:rsidRPr="00E743F8">
        <w:rPr>
          <w:rFonts w:ascii="Times New Roman" w:hAnsi="Times New Roman" w:cs="Times New Roman"/>
        </w:rPr>
        <w:t xml:space="preserve">, </w:t>
      </w:r>
      <w:r w:rsidR="00601C8A">
        <w:rPr>
          <w:rFonts w:ascii="Times New Roman" w:hAnsi="Times New Roman" w:cs="Times New Roman"/>
        </w:rPr>
        <w:t>Arc GIS Pro (intermediate),</w:t>
      </w:r>
      <w:r w:rsidR="00DD12EB">
        <w:rPr>
          <w:rFonts w:ascii="Times New Roman" w:hAnsi="Times New Roman" w:cs="Times New Roman"/>
        </w:rPr>
        <w:t>Envi (</w:t>
      </w:r>
      <w:r w:rsidR="00601C8A">
        <w:rPr>
          <w:rFonts w:ascii="Times New Roman" w:hAnsi="Times New Roman" w:cs="Times New Roman"/>
        </w:rPr>
        <w:t>advanced</w:t>
      </w:r>
      <w:r w:rsidR="00DD12EB">
        <w:rPr>
          <w:rFonts w:ascii="Times New Roman" w:hAnsi="Times New Roman" w:cs="Times New Roman"/>
        </w:rPr>
        <w:t>),</w:t>
      </w:r>
      <w:r w:rsidR="009C1049">
        <w:rPr>
          <w:rFonts w:ascii="Times New Roman" w:hAnsi="Times New Roman" w:cs="Times New Roman"/>
        </w:rPr>
        <w:t xml:space="preserve"> </w:t>
      </w:r>
      <w:r w:rsidRPr="00E743F8">
        <w:rPr>
          <w:rFonts w:ascii="Times New Roman" w:hAnsi="Times New Roman" w:cs="Times New Roman"/>
        </w:rPr>
        <w:t>MapInfo</w:t>
      </w:r>
      <w:r w:rsidR="00A274A8">
        <w:rPr>
          <w:rFonts w:ascii="Times New Roman" w:hAnsi="Times New Roman" w:cs="Times New Roman"/>
        </w:rPr>
        <w:t xml:space="preserve"> </w:t>
      </w:r>
      <w:r w:rsidR="003C2182">
        <w:rPr>
          <w:rFonts w:ascii="Times New Roman" w:hAnsi="Times New Roman" w:cs="Times New Roman"/>
        </w:rPr>
        <w:t>(advanced</w:t>
      </w:r>
      <w:r w:rsidR="00A274A8">
        <w:rPr>
          <w:rFonts w:ascii="Times New Roman" w:hAnsi="Times New Roman" w:cs="Times New Roman"/>
        </w:rPr>
        <w:t>)</w:t>
      </w:r>
      <w:r w:rsidRPr="00E743F8">
        <w:rPr>
          <w:rFonts w:ascii="Times New Roman" w:hAnsi="Times New Roman" w:cs="Times New Roman"/>
        </w:rPr>
        <w:t>, GeoniCS (Topoplan, general plan, networks, tracks)</w:t>
      </w:r>
      <w:r w:rsidR="00A274A8">
        <w:rPr>
          <w:rFonts w:ascii="Times New Roman" w:hAnsi="Times New Roman" w:cs="Times New Roman"/>
        </w:rPr>
        <w:t xml:space="preserve"> (advanced)</w:t>
      </w:r>
      <w:r w:rsidRPr="00E743F8">
        <w:rPr>
          <w:rFonts w:ascii="Times New Roman" w:hAnsi="Times New Roman" w:cs="Times New Roman"/>
        </w:rPr>
        <w:t>,</w:t>
      </w:r>
      <w:r w:rsidR="00E75B36">
        <w:rPr>
          <w:rFonts w:ascii="Times New Roman" w:hAnsi="Times New Roman" w:cs="Times New Roman"/>
        </w:rPr>
        <w:t xml:space="preserve"> </w:t>
      </w:r>
      <w:r w:rsidRPr="00E743F8">
        <w:rPr>
          <w:rFonts w:ascii="Times New Roman" w:hAnsi="Times New Roman" w:cs="Times New Roman"/>
        </w:rPr>
        <w:t>CredoDat</w:t>
      </w:r>
      <w:r w:rsidR="009E496E">
        <w:rPr>
          <w:rFonts w:ascii="Times New Roman" w:hAnsi="Times New Roman" w:cs="Times New Roman"/>
        </w:rPr>
        <w:t xml:space="preserve"> (intermediate)</w:t>
      </w:r>
      <w:r w:rsidRPr="00E743F8">
        <w:rPr>
          <w:rFonts w:ascii="Times New Roman" w:hAnsi="Times New Roman" w:cs="Times New Roman"/>
        </w:rPr>
        <w:t>,</w:t>
      </w:r>
      <w:r w:rsidR="00E75B36">
        <w:rPr>
          <w:rFonts w:ascii="Times New Roman" w:hAnsi="Times New Roman" w:cs="Times New Roman"/>
        </w:rPr>
        <w:t xml:space="preserve"> </w:t>
      </w:r>
      <w:r w:rsidRPr="00E743F8">
        <w:rPr>
          <w:rFonts w:ascii="Times New Roman" w:hAnsi="Times New Roman" w:cs="Times New Roman"/>
        </w:rPr>
        <w:t>Ezysurf</w:t>
      </w:r>
      <w:r w:rsidR="009E496E">
        <w:rPr>
          <w:rFonts w:ascii="Times New Roman" w:hAnsi="Times New Roman" w:cs="Times New Roman"/>
        </w:rPr>
        <w:t xml:space="preserve"> (</w:t>
      </w:r>
      <w:r w:rsidR="00214FA4">
        <w:rPr>
          <w:rFonts w:ascii="Times New Roman" w:hAnsi="Times New Roman" w:cs="Times New Roman"/>
        </w:rPr>
        <w:t>advanced)</w:t>
      </w:r>
      <w:r w:rsidRPr="00E743F8">
        <w:rPr>
          <w:rFonts w:ascii="Times New Roman" w:hAnsi="Times New Roman" w:cs="Times New Roman"/>
        </w:rPr>
        <w:t>,</w:t>
      </w:r>
      <w:r w:rsidR="00E75B36">
        <w:rPr>
          <w:rFonts w:ascii="Times New Roman" w:hAnsi="Times New Roman" w:cs="Times New Roman"/>
        </w:rPr>
        <w:t xml:space="preserve"> </w:t>
      </w:r>
      <w:r w:rsidRPr="00E743F8">
        <w:rPr>
          <w:rFonts w:ascii="Times New Roman" w:hAnsi="Times New Roman" w:cs="Times New Roman"/>
        </w:rPr>
        <w:t>Leica Survey</w:t>
      </w:r>
      <w:r w:rsidR="00214FA4">
        <w:rPr>
          <w:rFonts w:ascii="Times New Roman" w:hAnsi="Times New Roman" w:cs="Times New Roman"/>
        </w:rPr>
        <w:t xml:space="preserve"> (advanced)</w:t>
      </w:r>
      <w:r w:rsidRPr="00E743F8">
        <w:rPr>
          <w:rFonts w:ascii="Times New Roman" w:hAnsi="Times New Roman" w:cs="Times New Roman"/>
        </w:rPr>
        <w:t>, Geo</w:t>
      </w:r>
      <w:r w:rsidR="00214FA4">
        <w:rPr>
          <w:rFonts w:ascii="Times New Roman" w:hAnsi="Times New Roman" w:cs="Times New Roman"/>
        </w:rPr>
        <w:t xml:space="preserve"> or</w:t>
      </w:r>
      <w:r w:rsidRPr="00E743F8">
        <w:rPr>
          <w:rFonts w:ascii="Times New Roman" w:hAnsi="Times New Roman" w:cs="Times New Roman"/>
        </w:rPr>
        <w:t xml:space="preserve"> Flex Office</w:t>
      </w:r>
      <w:r w:rsidR="00214FA4">
        <w:rPr>
          <w:rFonts w:ascii="Times New Roman" w:hAnsi="Times New Roman" w:cs="Times New Roman"/>
        </w:rPr>
        <w:t xml:space="preserve"> (advanced)</w:t>
      </w:r>
      <w:r w:rsidR="00BB6DB7">
        <w:rPr>
          <w:rFonts w:ascii="Times New Roman" w:hAnsi="Times New Roman" w:cs="Times New Roman"/>
        </w:rPr>
        <w:t>, Python (intermediate), R programming(intermediate)</w:t>
      </w:r>
      <w:r w:rsidR="00A0327F">
        <w:rPr>
          <w:rFonts w:ascii="Times New Roman" w:hAnsi="Times New Roman" w:cs="Times New Roman"/>
        </w:rPr>
        <w:t>,SQL (beginner).</w:t>
      </w:r>
    </w:p>
    <w:p w14:paraId="157DA9B7" w14:textId="2274A36D" w:rsidR="001E417B" w:rsidRPr="00E743F8" w:rsidRDefault="001E417B" w:rsidP="00355C56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 and simulation software:</w:t>
      </w:r>
      <w:r w:rsidRPr="001E417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dobe Illustrator (intermediate), </w:t>
      </w:r>
      <w:r w:rsidR="003F4E23">
        <w:rPr>
          <w:rFonts w:ascii="Times New Roman" w:hAnsi="Times New Roman" w:cs="Times New Roman"/>
        </w:rPr>
        <w:t>AnyLogic</w:t>
      </w:r>
      <w:r>
        <w:rPr>
          <w:rFonts w:ascii="Times New Roman" w:hAnsi="Times New Roman" w:cs="Times New Roman"/>
        </w:rPr>
        <w:t xml:space="preserve"> 8 (intermediate)</w:t>
      </w:r>
    </w:p>
    <w:p w14:paraId="4B7438C0" w14:textId="5D65E2E2" w:rsidR="00E743F8" w:rsidRPr="00E743F8" w:rsidRDefault="00EA6FA7" w:rsidP="00355C56">
      <w:pPr>
        <w:pStyle w:val="NoSpacing"/>
        <w:numPr>
          <w:ilvl w:val="0"/>
          <w:numId w:val="4"/>
        </w:numPr>
        <w:tabs>
          <w:tab w:val="left" w:pos="720"/>
          <w:tab w:val="left" w:pos="1440"/>
          <w:tab w:val="left" w:pos="2160"/>
          <w:tab w:val="left" w:pos="2880"/>
          <w:tab w:val="right" w:pos="9360"/>
        </w:tabs>
        <w:rPr>
          <w:rFonts w:ascii="Times New Roman" w:hAnsi="Times New Roman" w:cs="Times New Roman"/>
        </w:rPr>
      </w:pPr>
      <w:r w:rsidRPr="00E743F8">
        <w:rPr>
          <w:rFonts w:ascii="Times New Roman" w:hAnsi="Times New Roman" w:cs="Times New Roman"/>
        </w:rPr>
        <w:t>Microsoft programs: Excel (advanced), Word (advanced), PowerPoint (advanced)</w:t>
      </w:r>
      <w:r w:rsidR="00E75B36">
        <w:rPr>
          <w:rFonts w:ascii="Times New Roman" w:hAnsi="Times New Roman" w:cs="Times New Roman"/>
        </w:rPr>
        <w:t xml:space="preserve">, </w:t>
      </w:r>
      <w:r w:rsidRPr="00E743F8">
        <w:rPr>
          <w:rFonts w:ascii="Times New Roman" w:hAnsi="Times New Roman" w:cs="Times New Roman"/>
        </w:rPr>
        <w:t>Outlook (</w:t>
      </w:r>
      <w:r w:rsidR="00DD12EB">
        <w:rPr>
          <w:rFonts w:ascii="Times New Roman" w:hAnsi="Times New Roman" w:cs="Times New Roman"/>
        </w:rPr>
        <w:t>advanced</w:t>
      </w:r>
      <w:r w:rsidRPr="00E743F8">
        <w:rPr>
          <w:rFonts w:ascii="Times New Roman" w:hAnsi="Times New Roman" w:cs="Times New Roman"/>
        </w:rPr>
        <w:t>), Acce</w:t>
      </w:r>
      <w:r w:rsidR="00E743F8">
        <w:rPr>
          <w:rFonts w:ascii="Times New Roman" w:hAnsi="Times New Roman" w:cs="Times New Roman"/>
        </w:rPr>
        <w:t>ss (</w:t>
      </w:r>
      <w:r w:rsidR="00DD12EB">
        <w:rPr>
          <w:rFonts w:ascii="Times New Roman" w:hAnsi="Times New Roman" w:cs="Times New Roman"/>
        </w:rPr>
        <w:t>intermediate</w:t>
      </w:r>
      <w:r w:rsidR="00E743F8">
        <w:rPr>
          <w:rFonts w:ascii="Times New Roman" w:hAnsi="Times New Roman" w:cs="Times New Roman"/>
        </w:rPr>
        <w:t>)</w:t>
      </w:r>
      <w:r w:rsidR="007F694E" w:rsidRPr="007F694E">
        <w:rPr>
          <w:rFonts w:ascii="Times New Roman" w:hAnsi="Times New Roman" w:cs="Times New Roman"/>
        </w:rPr>
        <w:t>.</w:t>
      </w:r>
    </w:p>
    <w:sectPr w:rsidR="00E743F8" w:rsidRPr="00E743F8" w:rsidSect="005612F4">
      <w:pgSz w:w="12240" w:h="15840"/>
      <w:pgMar w:top="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Wingdings 2">
    <w:altName w:val="Wingdings 2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839CB"/>
    <w:multiLevelType w:val="hybridMultilevel"/>
    <w:tmpl w:val="BC1E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E7417"/>
    <w:multiLevelType w:val="hybridMultilevel"/>
    <w:tmpl w:val="EDB03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46E8F"/>
    <w:multiLevelType w:val="hybridMultilevel"/>
    <w:tmpl w:val="6FD6D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B810DF"/>
    <w:multiLevelType w:val="hybridMultilevel"/>
    <w:tmpl w:val="F1F02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9D17AE"/>
    <w:multiLevelType w:val="hybridMultilevel"/>
    <w:tmpl w:val="53BCD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ze2NDUxNzWzMDNQ0lEKTi0uzszPAykwrgUAN4MZmiwAAAA="/>
  </w:docVars>
  <w:rsids>
    <w:rsidRoot w:val="000E06C1"/>
    <w:rsid w:val="00003434"/>
    <w:rsid w:val="00014329"/>
    <w:rsid w:val="00014DC6"/>
    <w:rsid w:val="0002513F"/>
    <w:rsid w:val="00045FFE"/>
    <w:rsid w:val="000475B2"/>
    <w:rsid w:val="00050431"/>
    <w:rsid w:val="00067EB1"/>
    <w:rsid w:val="0008395F"/>
    <w:rsid w:val="000B46AB"/>
    <w:rsid w:val="000C1549"/>
    <w:rsid w:val="000E06C1"/>
    <w:rsid w:val="000E3EC6"/>
    <w:rsid w:val="001459C2"/>
    <w:rsid w:val="001503B1"/>
    <w:rsid w:val="00175ED2"/>
    <w:rsid w:val="00176DE8"/>
    <w:rsid w:val="0019412C"/>
    <w:rsid w:val="001A5D87"/>
    <w:rsid w:val="001D082A"/>
    <w:rsid w:val="001E417B"/>
    <w:rsid w:val="00210066"/>
    <w:rsid w:val="00214FA4"/>
    <w:rsid w:val="00254C19"/>
    <w:rsid w:val="0025659F"/>
    <w:rsid w:val="00263033"/>
    <w:rsid w:val="002B43AA"/>
    <w:rsid w:val="002D4FAB"/>
    <w:rsid w:val="002D5544"/>
    <w:rsid w:val="002F7A83"/>
    <w:rsid w:val="00310E61"/>
    <w:rsid w:val="003161C8"/>
    <w:rsid w:val="00355C56"/>
    <w:rsid w:val="00383531"/>
    <w:rsid w:val="003955ED"/>
    <w:rsid w:val="00396B14"/>
    <w:rsid w:val="003A40FC"/>
    <w:rsid w:val="003B0D95"/>
    <w:rsid w:val="003C2182"/>
    <w:rsid w:val="003F0529"/>
    <w:rsid w:val="003F4E23"/>
    <w:rsid w:val="00430A79"/>
    <w:rsid w:val="00434D32"/>
    <w:rsid w:val="004361B4"/>
    <w:rsid w:val="004513B8"/>
    <w:rsid w:val="004541E6"/>
    <w:rsid w:val="004A4ED0"/>
    <w:rsid w:val="004C7870"/>
    <w:rsid w:val="004E44DC"/>
    <w:rsid w:val="00554BC4"/>
    <w:rsid w:val="005612F4"/>
    <w:rsid w:val="00576706"/>
    <w:rsid w:val="005772C3"/>
    <w:rsid w:val="00583B77"/>
    <w:rsid w:val="00596EFF"/>
    <w:rsid w:val="005A35A4"/>
    <w:rsid w:val="005B4AB3"/>
    <w:rsid w:val="005E05A8"/>
    <w:rsid w:val="005E6FB3"/>
    <w:rsid w:val="005F5012"/>
    <w:rsid w:val="00601C8A"/>
    <w:rsid w:val="00607948"/>
    <w:rsid w:val="00662122"/>
    <w:rsid w:val="00680DC7"/>
    <w:rsid w:val="006E6236"/>
    <w:rsid w:val="006E6EB4"/>
    <w:rsid w:val="00724DC4"/>
    <w:rsid w:val="00785672"/>
    <w:rsid w:val="007A4042"/>
    <w:rsid w:val="007B303E"/>
    <w:rsid w:val="007B4F01"/>
    <w:rsid w:val="007D6B84"/>
    <w:rsid w:val="007F694E"/>
    <w:rsid w:val="008057D8"/>
    <w:rsid w:val="00813FC2"/>
    <w:rsid w:val="008173E1"/>
    <w:rsid w:val="008312DB"/>
    <w:rsid w:val="008320F6"/>
    <w:rsid w:val="008528C8"/>
    <w:rsid w:val="008A0B9B"/>
    <w:rsid w:val="008B3039"/>
    <w:rsid w:val="008F2AE9"/>
    <w:rsid w:val="008F4F68"/>
    <w:rsid w:val="009051B4"/>
    <w:rsid w:val="00907275"/>
    <w:rsid w:val="00914CB3"/>
    <w:rsid w:val="00916B3E"/>
    <w:rsid w:val="009176E8"/>
    <w:rsid w:val="00927D8F"/>
    <w:rsid w:val="00933CA5"/>
    <w:rsid w:val="009773D0"/>
    <w:rsid w:val="00993581"/>
    <w:rsid w:val="00994B6B"/>
    <w:rsid w:val="009A73BE"/>
    <w:rsid w:val="009A7E87"/>
    <w:rsid w:val="009C1049"/>
    <w:rsid w:val="009C4C5C"/>
    <w:rsid w:val="009C5CA9"/>
    <w:rsid w:val="009E496E"/>
    <w:rsid w:val="00A0327F"/>
    <w:rsid w:val="00A07C92"/>
    <w:rsid w:val="00A14882"/>
    <w:rsid w:val="00A22800"/>
    <w:rsid w:val="00A274A8"/>
    <w:rsid w:val="00A337C0"/>
    <w:rsid w:val="00A46E96"/>
    <w:rsid w:val="00A6095C"/>
    <w:rsid w:val="00AB0028"/>
    <w:rsid w:val="00AB3EBF"/>
    <w:rsid w:val="00AB4E39"/>
    <w:rsid w:val="00B07802"/>
    <w:rsid w:val="00B207F8"/>
    <w:rsid w:val="00B21A57"/>
    <w:rsid w:val="00B258A7"/>
    <w:rsid w:val="00B4208E"/>
    <w:rsid w:val="00B522C7"/>
    <w:rsid w:val="00B74A08"/>
    <w:rsid w:val="00B8617F"/>
    <w:rsid w:val="00BA3F90"/>
    <w:rsid w:val="00BB6DB7"/>
    <w:rsid w:val="00BC29E1"/>
    <w:rsid w:val="00BC3E05"/>
    <w:rsid w:val="00C203E0"/>
    <w:rsid w:val="00C30AA2"/>
    <w:rsid w:val="00C42E0D"/>
    <w:rsid w:val="00C45EC4"/>
    <w:rsid w:val="00C53209"/>
    <w:rsid w:val="00C61858"/>
    <w:rsid w:val="00C815E6"/>
    <w:rsid w:val="00CA563A"/>
    <w:rsid w:val="00CE0F91"/>
    <w:rsid w:val="00D04210"/>
    <w:rsid w:val="00D122A5"/>
    <w:rsid w:val="00D3377E"/>
    <w:rsid w:val="00D46542"/>
    <w:rsid w:val="00D67995"/>
    <w:rsid w:val="00D82C15"/>
    <w:rsid w:val="00D918F3"/>
    <w:rsid w:val="00DA1B08"/>
    <w:rsid w:val="00DD0C26"/>
    <w:rsid w:val="00DD12EB"/>
    <w:rsid w:val="00DE25E6"/>
    <w:rsid w:val="00DF0DDC"/>
    <w:rsid w:val="00DF10B5"/>
    <w:rsid w:val="00DF5F40"/>
    <w:rsid w:val="00E27112"/>
    <w:rsid w:val="00E501E0"/>
    <w:rsid w:val="00E56D69"/>
    <w:rsid w:val="00E743F8"/>
    <w:rsid w:val="00E75B36"/>
    <w:rsid w:val="00E77201"/>
    <w:rsid w:val="00E92A0F"/>
    <w:rsid w:val="00EA6FA7"/>
    <w:rsid w:val="00EB0523"/>
    <w:rsid w:val="00EB6D5E"/>
    <w:rsid w:val="00F01661"/>
    <w:rsid w:val="00F03233"/>
    <w:rsid w:val="00F125C4"/>
    <w:rsid w:val="00F167BC"/>
    <w:rsid w:val="00F20F71"/>
    <w:rsid w:val="00F6397C"/>
    <w:rsid w:val="00F73088"/>
    <w:rsid w:val="00F76169"/>
    <w:rsid w:val="00F96BC0"/>
    <w:rsid w:val="00FA5BB8"/>
    <w:rsid w:val="00FD0623"/>
    <w:rsid w:val="00FD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D2868"/>
  <w15:docId w15:val="{66E6B158-BD2F-4FB8-8929-D57F2294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74A0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618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5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5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3F0529"/>
    <w:pPr>
      <w:widowControl w:val="0"/>
      <w:autoSpaceDE w:val="0"/>
      <w:autoSpaceDN w:val="0"/>
      <w:spacing w:after="0" w:line="240" w:lineRule="auto"/>
      <w:ind w:left="863" w:hanging="144"/>
    </w:pPr>
    <w:rPr>
      <w:rFonts w:ascii="Century Gothic" w:eastAsia="Century Gothic" w:hAnsi="Century Gothic" w:cs="Century Gothic"/>
      <w:lang w:bidi="en-US"/>
    </w:rPr>
  </w:style>
  <w:style w:type="character" w:styleId="Strong">
    <w:name w:val="Strong"/>
    <w:basedOn w:val="DefaultParagraphFont"/>
    <w:uiPriority w:val="22"/>
    <w:qFormat/>
    <w:rsid w:val="000B46A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36034-AA2C-4F9B-BB62-46945CBFB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63</Words>
  <Characters>321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IUC</Company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ghtler</dc:creator>
  <cp:lastModifiedBy>Aidos Makhanov</cp:lastModifiedBy>
  <cp:revision>13</cp:revision>
  <cp:lastPrinted>2014-09-18T13:34:00Z</cp:lastPrinted>
  <dcterms:created xsi:type="dcterms:W3CDTF">2019-09-19T00:35:00Z</dcterms:created>
  <dcterms:modified xsi:type="dcterms:W3CDTF">2020-08-30T05:29:00Z</dcterms:modified>
</cp:coreProperties>
</file>